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DB887" w14:textId="77777777" w:rsidR="00872942" w:rsidRPr="000428BA" w:rsidRDefault="00872942" w:rsidP="00872942">
      <w:pPr>
        <w:autoSpaceDE w:val="0"/>
        <w:autoSpaceDN w:val="0"/>
        <w:adjustRightInd w:val="0"/>
        <w:jc w:val="center"/>
        <w:rPr>
          <w:rFonts w:ascii="Arial Narrow" w:hAnsi="Arial Narrow" w:cs="Arial"/>
          <w:b/>
          <w:color w:val="000000"/>
          <w:sz w:val="26"/>
          <w:szCs w:val="26"/>
        </w:rPr>
      </w:pPr>
      <w:bookmarkStart w:id="0" w:name="_GoBack"/>
      <w:bookmarkEnd w:id="0"/>
      <w:r w:rsidRPr="000428BA">
        <w:rPr>
          <w:rFonts w:ascii="Arial Narrow" w:hAnsi="Arial Narrow" w:cs="Arial"/>
          <w:b/>
          <w:color w:val="000000"/>
          <w:sz w:val="26"/>
          <w:szCs w:val="26"/>
        </w:rPr>
        <w:t>Veterinary Medical Teaching Hospital</w:t>
      </w:r>
    </w:p>
    <w:p w14:paraId="31DCE9AA" w14:textId="77777777" w:rsidR="00872942" w:rsidRPr="000428BA" w:rsidRDefault="00872942" w:rsidP="00872942">
      <w:pPr>
        <w:autoSpaceDE w:val="0"/>
        <w:autoSpaceDN w:val="0"/>
        <w:adjustRightInd w:val="0"/>
        <w:jc w:val="center"/>
        <w:rPr>
          <w:rFonts w:ascii="Arial Narrow" w:hAnsi="Arial Narrow" w:cs="Arial"/>
          <w:b/>
          <w:color w:val="000000"/>
          <w:sz w:val="26"/>
          <w:szCs w:val="26"/>
        </w:rPr>
      </w:pPr>
      <w:r w:rsidRPr="000428BA">
        <w:rPr>
          <w:rFonts w:ascii="Arial Narrow" w:hAnsi="Arial Narrow" w:cs="Arial"/>
          <w:b/>
          <w:color w:val="000000"/>
          <w:sz w:val="26"/>
          <w:szCs w:val="26"/>
        </w:rPr>
        <w:t xml:space="preserve"> Stud</w:t>
      </w:r>
      <w:r w:rsidRPr="000428BA">
        <w:rPr>
          <w:rFonts w:ascii="Arial Narrow" w:hAnsi="Arial Narrow" w:cs="Arial"/>
          <w:b/>
          <w:bCs/>
          <w:sz w:val="26"/>
          <w:szCs w:val="26"/>
        </w:rPr>
        <w:t>ent</w:t>
      </w:r>
      <w:r w:rsidRPr="000428BA">
        <w:rPr>
          <w:rFonts w:ascii="Arial Narrow" w:hAnsi="Arial Narrow" w:cs="Arial"/>
          <w:b/>
          <w:color w:val="000000"/>
          <w:sz w:val="26"/>
          <w:szCs w:val="26"/>
        </w:rPr>
        <w:t xml:space="preserve"> Employment Position Description</w:t>
      </w:r>
    </w:p>
    <w:p w14:paraId="02FCDCCD" w14:textId="001E5F33" w:rsidR="00872942" w:rsidRPr="007C1183" w:rsidRDefault="00872942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2836CE0B" w14:textId="77777777" w:rsidR="00B35219" w:rsidRPr="007C1183" w:rsidRDefault="00B35219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39AF673C" w14:textId="729DE5C2" w:rsidR="00872942" w:rsidRPr="007C1183" w:rsidRDefault="00BC4DAB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>Employee Details:</w:t>
      </w:r>
    </w:p>
    <w:p w14:paraId="2E842FE6" w14:textId="77777777" w:rsidR="00FE69BA" w:rsidRPr="007C1183" w:rsidRDefault="00FE69BA" w:rsidP="00872942">
      <w:pPr>
        <w:autoSpaceDE w:val="0"/>
        <w:autoSpaceDN w:val="0"/>
        <w:adjustRightInd w:val="0"/>
        <w:rPr>
          <w:rFonts w:ascii="Arial Narrow" w:hAnsi="Arial Narrow" w:cs="Arial"/>
          <w:b/>
          <w:color w:val="000000"/>
        </w:rPr>
      </w:pPr>
    </w:p>
    <w:p w14:paraId="19183C92" w14:textId="202E5E1A" w:rsidR="00EA466A" w:rsidRPr="007C1183" w:rsidRDefault="00EA466A" w:rsidP="00FE69BA">
      <w:pPr>
        <w:ind w:left="720" w:firstLine="72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Name: </w:t>
      </w:r>
    </w:p>
    <w:p w14:paraId="2DDCD33A" w14:textId="77777777" w:rsidR="00FE69BA" w:rsidRPr="007C1183" w:rsidRDefault="00FE69BA" w:rsidP="00FE69BA">
      <w:pPr>
        <w:ind w:left="720" w:firstLine="720"/>
        <w:rPr>
          <w:rFonts w:ascii="Arial Narrow" w:hAnsi="Arial Narrow" w:cs="Arial"/>
        </w:rPr>
      </w:pPr>
    </w:p>
    <w:p w14:paraId="51D87A5D" w14:textId="0BA0325D" w:rsidR="00EA466A" w:rsidRPr="007C1183" w:rsidRDefault="00333228" w:rsidP="00FE69BA">
      <w:pPr>
        <w:autoSpaceDE w:val="0"/>
        <w:autoSpaceDN w:val="0"/>
        <w:adjustRightInd w:val="0"/>
        <w:ind w:left="720" w:firstLine="72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Position Title: </w:t>
      </w:r>
      <w:r w:rsidR="00874ED8" w:rsidRPr="007C1183">
        <w:rPr>
          <w:rFonts w:ascii="Arial Narrow" w:hAnsi="Arial Narrow" w:cs="Arial"/>
        </w:rPr>
        <w:t>Student Technician</w:t>
      </w:r>
    </w:p>
    <w:p w14:paraId="1BB8C88B" w14:textId="77777777" w:rsidR="00FE69BA" w:rsidRPr="007C1183" w:rsidRDefault="00FE69BA" w:rsidP="00FE69BA">
      <w:pPr>
        <w:autoSpaceDE w:val="0"/>
        <w:autoSpaceDN w:val="0"/>
        <w:adjustRightInd w:val="0"/>
        <w:ind w:left="720" w:firstLine="720"/>
        <w:rPr>
          <w:rFonts w:ascii="Arial Narrow" w:hAnsi="Arial Narrow" w:cs="Arial"/>
          <w:u w:val="single"/>
        </w:rPr>
      </w:pPr>
    </w:p>
    <w:p w14:paraId="78DB2D01" w14:textId="1AF23D29" w:rsidR="00BC38B4" w:rsidRPr="007C1183" w:rsidRDefault="00872942" w:rsidP="00FE69BA">
      <w:pPr>
        <w:autoSpaceDE w:val="0"/>
        <w:autoSpaceDN w:val="0"/>
        <w:adjustRightInd w:val="0"/>
        <w:ind w:left="720" w:firstLine="72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Service Area: </w:t>
      </w:r>
      <w:r w:rsidR="0041790C" w:rsidRPr="007C1183">
        <w:rPr>
          <w:rFonts w:ascii="Arial Narrow" w:hAnsi="Arial Narrow" w:cs="Arial"/>
        </w:rPr>
        <w:t>Small Animal Radiology</w:t>
      </w:r>
    </w:p>
    <w:p w14:paraId="5A211E5E" w14:textId="77777777" w:rsidR="00FE69BA" w:rsidRPr="007C1183" w:rsidRDefault="00FE69BA" w:rsidP="00FE69BA">
      <w:pPr>
        <w:autoSpaceDE w:val="0"/>
        <w:autoSpaceDN w:val="0"/>
        <w:adjustRightInd w:val="0"/>
        <w:ind w:left="720" w:firstLine="720"/>
        <w:rPr>
          <w:rFonts w:ascii="Arial Narrow" w:hAnsi="Arial Narrow" w:cs="Arial"/>
          <w:u w:val="single"/>
        </w:rPr>
      </w:pPr>
    </w:p>
    <w:p w14:paraId="0B5A7CCC" w14:textId="77777777" w:rsidR="00333228" w:rsidRPr="007C1183" w:rsidRDefault="00333228" w:rsidP="00FE69BA">
      <w:pPr>
        <w:autoSpaceDE w:val="0"/>
        <w:autoSpaceDN w:val="0"/>
        <w:adjustRightInd w:val="0"/>
        <w:ind w:left="720" w:firstLine="72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Supervisor: </w:t>
      </w:r>
      <w:r w:rsidR="003B3F5D" w:rsidRPr="007C1183">
        <w:rPr>
          <w:rFonts w:ascii="Arial Narrow" w:hAnsi="Arial Narrow" w:cs="Arial"/>
        </w:rPr>
        <w:t>Bruce Worley</w:t>
      </w:r>
      <w:r w:rsidR="003C2522" w:rsidRPr="007C1183">
        <w:rPr>
          <w:rFonts w:ascii="Arial Narrow" w:hAnsi="Arial Narrow" w:cs="Arial"/>
        </w:rPr>
        <w:t xml:space="preserve"> </w:t>
      </w:r>
    </w:p>
    <w:p w14:paraId="29725449" w14:textId="77777777" w:rsidR="00872942" w:rsidRPr="007C1183" w:rsidRDefault="00872942" w:rsidP="00BC4DAB">
      <w:pPr>
        <w:tabs>
          <w:tab w:val="left" w:pos="1440"/>
        </w:tabs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22183483" w14:textId="77777777" w:rsidR="00872942" w:rsidRPr="007C1183" w:rsidRDefault="00872942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>General Summary:</w:t>
      </w:r>
    </w:p>
    <w:p w14:paraId="15A33DB7" w14:textId="77777777" w:rsidR="00872942" w:rsidRPr="007C1183" w:rsidRDefault="00872942" w:rsidP="00CD7623">
      <w:pPr>
        <w:autoSpaceDE w:val="0"/>
        <w:autoSpaceDN w:val="0"/>
        <w:adjustRightInd w:val="0"/>
        <w:ind w:firstLine="720"/>
        <w:rPr>
          <w:rFonts w:ascii="Arial Narrow" w:hAnsi="Arial Narrow" w:cs="Arial"/>
          <w:color w:val="000000"/>
        </w:rPr>
      </w:pPr>
      <w:r w:rsidRPr="007C1183">
        <w:rPr>
          <w:rFonts w:ascii="Arial Narrow" w:hAnsi="Arial Narrow" w:cs="Arial"/>
          <w:color w:val="000000"/>
        </w:rPr>
        <w:t xml:space="preserve">Provide support for the VMTH </w:t>
      </w:r>
      <w:r w:rsidR="0041790C" w:rsidRPr="007C1183">
        <w:rPr>
          <w:rFonts w:ascii="Arial Narrow" w:hAnsi="Arial Narrow" w:cs="Arial"/>
          <w:color w:val="000000"/>
        </w:rPr>
        <w:t>Small Animal Radiology/Imaging Section</w:t>
      </w:r>
    </w:p>
    <w:p w14:paraId="32834AD5" w14:textId="77777777" w:rsidR="00872942" w:rsidRPr="007C1183" w:rsidRDefault="00872942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71DA8D71" w14:textId="77777777" w:rsidR="00872942" w:rsidRPr="007C1183" w:rsidRDefault="009D4BBF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>Qualifications and</w:t>
      </w:r>
      <w:r w:rsidR="00872942" w:rsidRPr="007C1183">
        <w:rPr>
          <w:rFonts w:ascii="Arial Narrow" w:hAnsi="Arial Narrow" w:cs="Arial"/>
          <w:b/>
          <w:color w:val="000000"/>
        </w:rPr>
        <w:t xml:space="preserve"> Experience:</w:t>
      </w:r>
    </w:p>
    <w:p w14:paraId="68710D80" w14:textId="19AED9EC" w:rsidR="005A65FD" w:rsidRPr="007C1183" w:rsidRDefault="00872942" w:rsidP="00BC38B4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Strong </w:t>
      </w:r>
      <w:r w:rsidR="0041790C" w:rsidRPr="007C1183">
        <w:rPr>
          <w:rFonts w:ascii="Arial Narrow" w:hAnsi="Arial Narrow" w:cs="Arial"/>
        </w:rPr>
        <w:t>veterinary technical</w:t>
      </w:r>
      <w:r w:rsidRPr="007C1183">
        <w:rPr>
          <w:rFonts w:ascii="Arial Narrow" w:hAnsi="Arial Narrow" w:cs="Arial"/>
        </w:rPr>
        <w:t xml:space="preserve"> </w:t>
      </w:r>
      <w:r w:rsidR="003C2522" w:rsidRPr="007C1183">
        <w:rPr>
          <w:rFonts w:ascii="Arial Narrow" w:hAnsi="Arial Narrow" w:cs="Arial"/>
        </w:rPr>
        <w:t>background</w:t>
      </w:r>
      <w:r w:rsidR="00BC38B4" w:rsidRPr="007C1183">
        <w:rPr>
          <w:rFonts w:ascii="Arial Narrow" w:hAnsi="Arial Narrow" w:cs="Arial"/>
        </w:rPr>
        <w:t xml:space="preserve"> and excellent computing </w:t>
      </w:r>
      <w:r w:rsidRPr="007C1183">
        <w:rPr>
          <w:rFonts w:ascii="Arial Narrow" w:hAnsi="Arial Narrow" w:cs="Arial"/>
        </w:rPr>
        <w:t>skills.</w:t>
      </w:r>
      <w:r w:rsidR="00BC38B4" w:rsidRPr="007C1183">
        <w:rPr>
          <w:rFonts w:ascii="Arial Narrow" w:hAnsi="Arial Narrow" w:cs="Arial"/>
        </w:rPr>
        <w:t xml:space="preserve"> </w:t>
      </w:r>
      <w:r w:rsidR="00BC4DAB" w:rsidRPr="007C1183">
        <w:rPr>
          <w:rFonts w:ascii="Arial Narrow" w:hAnsi="Arial Narrow" w:cs="Arial"/>
        </w:rPr>
        <w:t>Must currently be enrolled at Texas A&amp;M University</w:t>
      </w:r>
      <w:r w:rsidR="00773E8E" w:rsidRPr="007C1183">
        <w:rPr>
          <w:rFonts w:ascii="Arial Narrow" w:hAnsi="Arial Narrow" w:cs="Arial"/>
        </w:rPr>
        <w:t>.</w:t>
      </w:r>
      <w:r w:rsidR="00BC38B4" w:rsidRPr="007C1183">
        <w:rPr>
          <w:rFonts w:ascii="Arial Narrow" w:hAnsi="Arial Narrow" w:cs="Arial"/>
        </w:rPr>
        <w:t xml:space="preserve"> </w:t>
      </w:r>
      <w:r w:rsidR="005A65FD" w:rsidRPr="007C1183">
        <w:rPr>
          <w:rFonts w:ascii="Arial Narrow" w:hAnsi="Arial Narrow" w:cs="Arial"/>
        </w:rPr>
        <w:t>Must successfully complete Radiological Safety Training course offered by TAMU Radiological Safety Offi</w:t>
      </w:r>
      <w:r w:rsidR="00693784" w:rsidRPr="007C1183">
        <w:rPr>
          <w:rFonts w:ascii="Arial Narrow" w:hAnsi="Arial Narrow" w:cs="Arial"/>
        </w:rPr>
        <w:t>ce (can attend after hire date)</w:t>
      </w:r>
    </w:p>
    <w:p w14:paraId="541FE59A" w14:textId="77777777" w:rsidR="009D4BBF" w:rsidRPr="007C1183" w:rsidRDefault="009D4BBF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66B839AE" w14:textId="77777777" w:rsidR="00872942" w:rsidRPr="007C1183" w:rsidRDefault="009D4BBF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>Required special knowledge, abilities, and skills</w:t>
      </w:r>
      <w:r w:rsidR="00872942" w:rsidRPr="007C1183">
        <w:rPr>
          <w:rFonts w:ascii="Arial Narrow" w:hAnsi="Arial Narrow" w:cs="Arial"/>
          <w:b/>
          <w:color w:val="000000"/>
        </w:rPr>
        <w:t>:</w:t>
      </w:r>
    </w:p>
    <w:p w14:paraId="4489C843" w14:textId="5F279D30" w:rsidR="00333228" w:rsidRPr="007C1183" w:rsidRDefault="00872942" w:rsidP="00BC38B4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Excellent organizational, technical, and communication skills with proven ability to work independently, as well as part of a team, anticipate needs and meet deadlines. </w:t>
      </w:r>
      <w:r w:rsidR="004F0BFD">
        <w:rPr>
          <w:rFonts w:ascii="Arial Narrow" w:hAnsi="Arial Narrow" w:cs="Arial"/>
        </w:rPr>
        <w:t>Ability to multitask.</w:t>
      </w:r>
      <w:r w:rsidR="005D057E">
        <w:rPr>
          <w:rFonts w:ascii="Arial Narrow" w:hAnsi="Arial Narrow" w:cs="Arial"/>
        </w:rPr>
        <w:t xml:space="preserve"> No inhibiting allergies to animals or dust.</w:t>
      </w:r>
    </w:p>
    <w:p w14:paraId="74D49C6F" w14:textId="77777777" w:rsidR="00693784" w:rsidRPr="007C1183" w:rsidRDefault="00693784" w:rsidP="00BC38B4">
      <w:pPr>
        <w:pStyle w:val="Level1"/>
        <w:ind w:left="720" w:firstLine="0"/>
        <w:rPr>
          <w:rFonts w:ascii="Arial Narrow" w:hAnsi="Arial Narrow" w:cs="Arial"/>
        </w:rPr>
      </w:pPr>
    </w:p>
    <w:p w14:paraId="1B825652" w14:textId="77777777" w:rsidR="009D4BBF" w:rsidRPr="007C1183" w:rsidRDefault="009D4BBF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>Machines or Equipment Used:</w:t>
      </w:r>
    </w:p>
    <w:p w14:paraId="72365556" w14:textId="77777777" w:rsidR="00BC38B4" w:rsidRPr="007C1183" w:rsidRDefault="009D4BBF" w:rsidP="00BC38B4">
      <w:pPr>
        <w:pStyle w:val="Level1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Computer, copier, </w:t>
      </w:r>
      <w:r w:rsidR="0041790C" w:rsidRPr="007C1183">
        <w:rPr>
          <w:rFonts w:ascii="Arial Narrow" w:hAnsi="Arial Narrow" w:cs="Arial"/>
        </w:rPr>
        <w:t xml:space="preserve">image </w:t>
      </w:r>
      <w:r w:rsidRPr="007C1183">
        <w:rPr>
          <w:rFonts w:ascii="Arial Narrow" w:hAnsi="Arial Narrow" w:cs="Arial"/>
        </w:rPr>
        <w:t>scanner, telephone</w:t>
      </w:r>
      <w:r w:rsidR="00E6536B" w:rsidRPr="007C1183">
        <w:rPr>
          <w:rFonts w:ascii="Arial Narrow" w:hAnsi="Arial Narrow" w:cs="Arial"/>
        </w:rPr>
        <w:t>, Vet Rocket</w:t>
      </w:r>
      <w:r w:rsidR="0041790C" w:rsidRPr="007C1183">
        <w:rPr>
          <w:rFonts w:ascii="Arial Narrow" w:hAnsi="Arial Narrow" w:cs="Arial"/>
        </w:rPr>
        <w:t xml:space="preserve"> DR imaging computer</w:t>
      </w:r>
      <w:r w:rsidR="00333228" w:rsidRPr="007C1183">
        <w:rPr>
          <w:rFonts w:ascii="Arial Narrow" w:hAnsi="Arial Narrow" w:cs="Arial"/>
        </w:rPr>
        <w:t>s</w:t>
      </w:r>
      <w:r w:rsidR="0041790C" w:rsidRPr="007C1183">
        <w:rPr>
          <w:rFonts w:ascii="Arial Narrow" w:hAnsi="Arial Narrow" w:cs="Arial"/>
        </w:rPr>
        <w:t xml:space="preserve">, </w:t>
      </w:r>
    </w:p>
    <w:p w14:paraId="2974C45F" w14:textId="77777777" w:rsidR="009D4BBF" w:rsidRPr="007C1183" w:rsidRDefault="00BC38B4" w:rsidP="00BC38B4">
      <w:pPr>
        <w:pStyle w:val="Level1"/>
        <w:ind w:left="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     </w:t>
      </w:r>
      <w:r w:rsidR="00163BEA" w:rsidRPr="007C1183">
        <w:rPr>
          <w:rFonts w:ascii="Arial Narrow" w:hAnsi="Arial Narrow" w:cs="Arial"/>
        </w:rPr>
        <w:t xml:space="preserve">     </w:t>
      </w:r>
      <w:r w:rsidR="00E6536B" w:rsidRPr="007C1183">
        <w:rPr>
          <w:rFonts w:ascii="Arial Narrow" w:hAnsi="Arial Narrow" w:cs="Arial"/>
        </w:rPr>
        <w:tab/>
      </w:r>
      <w:r w:rsidR="0041790C" w:rsidRPr="007C1183">
        <w:rPr>
          <w:rFonts w:ascii="Arial Narrow" w:hAnsi="Arial Narrow" w:cs="Arial"/>
        </w:rPr>
        <w:t>X-Ray Machines</w:t>
      </w:r>
      <w:r w:rsidR="003C2522" w:rsidRPr="007C1183">
        <w:rPr>
          <w:rFonts w:ascii="Arial Narrow" w:hAnsi="Arial Narrow" w:cs="Arial"/>
        </w:rPr>
        <w:t>, MR</w:t>
      </w:r>
      <w:r w:rsidR="00E6536B" w:rsidRPr="007C1183">
        <w:rPr>
          <w:rFonts w:ascii="Arial Narrow" w:hAnsi="Arial Narrow" w:cs="Arial"/>
        </w:rPr>
        <w:t>I</w:t>
      </w:r>
      <w:r w:rsidR="003C2522" w:rsidRPr="007C1183">
        <w:rPr>
          <w:rFonts w:ascii="Arial Narrow" w:hAnsi="Arial Narrow" w:cs="Arial"/>
        </w:rPr>
        <w:t xml:space="preserve"> </w:t>
      </w:r>
      <w:r w:rsidR="00033361" w:rsidRPr="007C1183">
        <w:rPr>
          <w:rFonts w:ascii="Arial Narrow" w:hAnsi="Arial Narrow" w:cs="Arial"/>
        </w:rPr>
        <w:t xml:space="preserve">training </w:t>
      </w:r>
      <w:r w:rsidR="003C2522" w:rsidRPr="007C1183">
        <w:rPr>
          <w:rFonts w:ascii="Arial Narrow" w:hAnsi="Arial Narrow" w:cs="Arial"/>
        </w:rPr>
        <w:t>with experience</w:t>
      </w:r>
    </w:p>
    <w:p w14:paraId="7F9E3B5D" w14:textId="77777777" w:rsidR="00693784" w:rsidRPr="007C1183" w:rsidRDefault="00693784" w:rsidP="00BC38B4">
      <w:pPr>
        <w:pStyle w:val="Level1"/>
        <w:ind w:left="0" w:firstLine="0"/>
        <w:rPr>
          <w:rFonts w:ascii="Arial Narrow" w:hAnsi="Arial Narrow" w:cs="Arial"/>
        </w:rPr>
      </w:pPr>
    </w:p>
    <w:p w14:paraId="74584A3B" w14:textId="77777777" w:rsidR="00693784" w:rsidRPr="007C1183" w:rsidRDefault="00693784" w:rsidP="00FE69BA">
      <w:pPr>
        <w:pStyle w:val="Level1"/>
        <w:ind w:left="0" w:firstLine="720"/>
        <w:rPr>
          <w:rFonts w:ascii="Arial Narrow" w:hAnsi="Arial Narrow" w:cs="Arial"/>
          <w:b/>
        </w:rPr>
      </w:pPr>
      <w:r w:rsidRPr="007C1183">
        <w:rPr>
          <w:rFonts w:ascii="Arial Narrow" w:hAnsi="Arial Narrow" w:cs="Arial"/>
          <w:b/>
        </w:rPr>
        <w:t>Other Requirements or Factors:</w:t>
      </w:r>
    </w:p>
    <w:p w14:paraId="7A24A58D" w14:textId="096C3489" w:rsidR="00D0625D" w:rsidRPr="007C1183" w:rsidRDefault="00D0625D" w:rsidP="00693784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>Requ</w:t>
      </w:r>
      <w:r w:rsidR="00E6536B" w:rsidRPr="007C1183">
        <w:rPr>
          <w:rFonts w:ascii="Arial Narrow" w:hAnsi="Arial Narrow" w:cs="Arial"/>
        </w:rPr>
        <w:t>ired to work 1-2 weekends per</w:t>
      </w:r>
      <w:r w:rsidRPr="007C1183">
        <w:rPr>
          <w:rFonts w:ascii="Arial Narrow" w:hAnsi="Arial Narrow" w:cs="Arial"/>
        </w:rPr>
        <w:t xml:space="preserve"> month</w:t>
      </w:r>
      <w:r w:rsidR="00E6536B" w:rsidRPr="007C1183">
        <w:rPr>
          <w:rFonts w:ascii="Arial Narrow" w:hAnsi="Arial Narrow" w:cs="Arial"/>
        </w:rPr>
        <w:t>, 2-3 evening shifts per month,</w:t>
      </w:r>
      <w:r w:rsidRPr="007C1183">
        <w:rPr>
          <w:rFonts w:ascii="Arial Narrow" w:hAnsi="Arial Narrow" w:cs="Arial"/>
        </w:rPr>
        <w:t xml:space="preserve"> and some holidays. The weekend shifts are 8a.m.–4p.m. and 3p.m.–11p.m</w:t>
      </w:r>
      <w:r w:rsidR="00E6536B" w:rsidRPr="007C1183">
        <w:rPr>
          <w:rFonts w:ascii="Arial Narrow" w:hAnsi="Arial Narrow" w:cs="Arial"/>
        </w:rPr>
        <w:t xml:space="preserve"> and evening shifts are 5-11 pm. Weekend, evening and holiday shifts will be rotated between 15</w:t>
      </w:r>
      <w:r w:rsidRPr="007C1183">
        <w:rPr>
          <w:rFonts w:ascii="Arial Narrow" w:hAnsi="Arial Narrow" w:cs="Arial"/>
        </w:rPr>
        <w:t xml:space="preserve"> student technicians.</w:t>
      </w:r>
    </w:p>
    <w:p w14:paraId="6AF0169E" w14:textId="77777777" w:rsidR="00693784" w:rsidRPr="007C1183" w:rsidRDefault="00693784" w:rsidP="00BC38B4">
      <w:pPr>
        <w:pStyle w:val="Level1"/>
        <w:ind w:left="0" w:firstLine="0"/>
        <w:rPr>
          <w:rFonts w:ascii="Arial Narrow" w:hAnsi="Arial Narrow" w:cs="Arial"/>
        </w:rPr>
      </w:pPr>
    </w:p>
    <w:p w14:paraId="17A0AA1B" w14:textId="77777777" w:rsidR="00BC4DAB" w:rsidRPr="007C1183" w:rsidRDefault="00BC4DAB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 xml:space="preserve">Job </w:t>
      </w:r>
      <w:r w:rsidR="009D4BBF" w:rsidRPr="007C1183">
        <w:rPr>
          <w:rFonts w:ascii="Arial Narrow" w:hAnsi="Arial Narrow" w:cs="Arial"/>
          <w:b/>
          <w:color w:val="000000"/>
        </w:rPr>
        <w:t>Duties</w:t>
      </w:r>
      <w:r w:rsidRPr="007C1183">
        <w:rPr>
          <w:rFonts w:ascii="Arial Narrow" w:hAnsi="Arial Narrow" w:cs="Arial"/>
          <w:b/>
          <w:color w:val="000000"/>
        </w:rPr>
        <w:t>:</w:t>
      </w:r>
    </w:p>
    <w:p w14:paraId="09AA8748" w14:textId="4396D922" w:rsidR="00BC4DAB" w:rsidRPr="007C1183" w:rsidRDefault="00FE1DBB" w:rsidP="00BC38B4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 </w:t>
      </w:r>
      <w:r w:rsidR="005A65FD" w:rsidRPr="007C1183">
        <w:rPr>
          <w:rFonts w:ascii="Arial Narrow" w:hAnsi="Arial Narrow" w:cs="Arial"/>
        </w:rPr>
        <w:t>Assist with taking radiographs in the SA Radiology section</w:t>
      </w:r>
      <w:r w:rsidR="00E6536B" w:rsidRPr="007C1183">
        <w:rPr>
          <w:rFonts w:ascii="Arial Narrow" w:hAnsi="Arial Narrow" w:cs="Arial"/>
        </w:rPr>
        <w:t xml:space="preserve"> </w:t>
      </w:r>
      <w:r w:rsidR="00E2716D" w:rsidRPr="007C1183">
        <w:rPr>
          <w:rFonts w:ascii="Arial Narrow" w:hAnsi="Arial Narrow" w:cs="Arial"/>
        </w:rPr>
        <w:t>40</w:t>
      </w:r>
      <w:r w:rsidR="00BC4DAB" w:rsidRPr="007C1183">
        <w:rPr>
          <w:rFonts w:ascii="Arial Narrow" w:hAnsi="Arial Narrow" w:cs="Arial"/>
        </w:rPr>
        <w:t>%</w:t>
      </w:r>
    </w:p>
    <w:p w14:paraId="6E1494D8" w14:textId="0D14D727" w:rsidR="00E2716D" w:rsidRPr="007C1183" w:rsidRDefault="00FE1DBB" w:rsidP="00E2716D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 </w:t>
      </w:r>
      <w:r w:rsidR="00E2716D" w:rsidRPr="007C1183">
        <w:rPr>
          <w:rFonts w:ascii="Arial Narrow" w:hAnsi="Arial Narrow" w:cs="Arial"/>
        </w:rPr>
        <w:t>Clean and stock imaging rooms 35%</w:t>
      </w:r>
    </w:p>
    <w:p w14:paraId="3E86DA53" w14:textId="6188838F" w:rsidR="00BC4DAB" w:rsidRPr="007C1183" w:rsidRDefault="00FE1DBB" w:rsidP="004F0BFD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 </w:t>
      </w:r>
      <w:r w:rsidR="00BC4DAB" w:rsidRPr="007C1183">
        <w:rPr>
          <w:rFonts w:ascii="Arial Narrow" w:hAnsi="Arial Narrow" w:cs="Arial"/>
        </w:rPr>
        <w:t>Provide general clerical support (</w:t>
      </w:r>
      <w:r w:rsidR="003C2522" w:rsidRPr="007C1183">
        <w:rPr>
          <w:rFonts w:ascii="Arial Narrow" w:hAnsi="Arial Narrow" w:cs="Arial"/>
        </w:rPr>
        <w:t>burn CDs</w:t>
      </w:r>
      <w:r w:rsidR="00B52160" w:rsidRPr="007C1183">
        <w:rPr>
          <w:rFonts w:ascii="Arial Narrow" w:hAnsi="Arial Narrow" w:cs="Arial"/>
        </w:rPr>
        <w:t>/</w:t>
      </w:r>
      <w:r w:rsidR="003C2522" w:rsidRPr="007C1183">
        <w:rPr>
          <w:rFonts w:ascii="Arial Narrow" w:hAnsi="Arial Narrow" w:cs="Arial"/>
        </w:rPr>
        <w:t>DVDs, mail labels,</w:t>
      </w:r>
      <w:r w:rsidR="00033361" w:rsidRPr="007C1183">
        <w:rPr>
          <w:rFonts w:ascii="Arial Narrow" w:hAnsi="Arial Narrow" w:cs="Arial"/>
        </w:rPr>
        <w:t xml:space="preserve"> enter patient charges,</w:t>
      </w:r>
      <w:r w:rsidR="003C2522" w:rsidRPr="007C1183">
        <w:rPr>
          <w:rFonts w:ascii="Arial Narrow" w:hAnsi="Arial Narrow" w:cs="Arial"/>
        </w:rPr>
        <w:t xml:space="preserve"> general office </w:t>
      </w:r>
      <w:r w:rsidR="004F0BFD">
        <w:rPr>
          <w:rFonts w:ascii="Arial Narrow" w:hAnsi="Arial Narrow" w:cs="Arial"/>
        </w:rPr>
        <w:t xml:space="preserve">   </w:t>
      </w:r>
      <w:r w:rsidR="003C2522" w:rsidRPr="007C1183">
        <w:rPr>
          <w:rFonts w:ascii="Arial Narrow" w:hAnsi="Arial Narrow" w:cs="Arial"/>
        </w:rPr>
        <w:t>duties</w:t>
      </w:r>
      <w:r w:rsidR="00BC4DAB" w:rsidRPr="007C1183">
        <w:rPr>
          <w:rFonts w:ascii="Arial Narrow" w:hAnsi="Arial Narrow" w:cs="Arial"/>
        </w:rPr>
        <w:t xml:space="preserve">) </w:t>
      </w:r>
      <w:r w:rsidR="005A65FD" w:rsidRPr="007C1183">
        <w:rPr>
          <w:rFonts w:ascii="Arial Narrow" w:hAnsi="Arial Narrow" w:cs="Arial"/>
        </w:rPr>
        <w:t>10</w:t>
      </w:r>
      <w:r w:rsidR="00BC4DAB" w:rsidRPr="007C1183">
        <w:rPr>
          <w:rFonts w:ascii="Arial Narrow" w:hAnsi="Arial Narrow" w:cs="Arial"/>
        </w:rPr>
        <w:t>%</w:t>
      </w:r>
    </w:p>
    <w:p w14:paraId="567267AF" w14:textId="4150297B" w:rsidR="00E2716D" w:rsidRPr="007C1183" w:rsidRDefault="00FE1DBB" w:rsidP="00E6536B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 </w:t>
      </w:r>
      <w:r w:rsidR="00E2716D" w:rsidRPr="007C1183">
        <w:rPr>
          <w:rFonts w:ascii="Arial Narrow" w:hAnsi="Arial Narrow" w:cs="Arial"/>
        </w:rPr>
        <w:t>General patient care</w:t>
      </w:r>
      <w:r w:rsidR="00E6536B" w:rsidRPr="007C1183">
        <w:rPr>
          <w:rFonts w:ascii="Arial Narrow" w:hAnsi="Arial Narrow" w:cs="Arial"/>
        </w:rPr>
        <w:t xml:space="preserve">, cleaning, stocking and waste removal in the I-131 radiation isolation ward </w:t>
      </w:r>
      <w:r w:rsidR="00E2716D" w:rsidRPr="007C1183">
        <w:rPr>
          <w:rFonts w:ascii="Arial Narrow" w:hAnsi="Arial Narrow" w:cs="Arial"/>
        </w:rPr>
        <w:t>(</w:t>
      </w:r>
      <w:r w:rsidR="00E2716D" w:rsidRPr="007C1183">
        <w:rPr>
          <w:rFonts w:ascii="Arial Narrow" w:hAnsi="Arial Narrow" w:cs="Arial"/>
          <w:i/>
        </w:rPr>
        <w:t>on the job training</w:t>
      </w:r>
      <w:r w:rsidR="00E2716D" w:rsidRPr="007C1183">
        <w:rPr>
          <w:rFonts w:ascii="Arial Narrow" w:hAnsi="Arial Narrow" w:cs="Arial"/>
        </w:rPr>
        <w:t xml:space="preserve">) </w:t>
      </w:r>
      <w:r w:rsidR="004F0BFD">
        <w:rPr>
          <w:rFonts w:ascii="Arial Narrow" w:hAnsi="Arial Narrow" w:cs="Arial"/>
        </w:rPr>
        <w:t>10</w:t>
      </w:r>
      <w:r w:rsidR="00E2716D" w:rsidRPr="007C1183">
        <w:rPr>
          <w:rFonts w:ascii="Arial Narrow" w:hAnsi="Arial Narrow" w:cs="Arial"/>
        </w:rPr>
        <w:t>%</w:t>
      </w:r>
    </w:p>
    <w:p w14:paraId="7E0093FD" w14:textId="21B470F6" w:rsidR="00E2716D" w:rsidRDefault="004F0BFD" w:rsidP="00BC38B4">
      <w:pPr>
        <w:pStyle w:val="Level1"/>
        <w:ind w:left="720" w:firstLine="0"/>
        <w:rPr>
          <w:rFonts w:ascii="Arial Narrow" w:hAnsi="Arial Narrow" w:cs="Arial"/>
        </w:rPr>
      </w:pPr>
      <w:r w:rsidRPr="007C1183">
        <w:rPr>
          <w:rFonts w:ascii="Arial Narrow" w:hAnsi="Arial Narrow" w:cs="Arial"/>
        </w:rPr>
        <w:t xml:space="preserve">Other Duties as </w:t>
      </w:r>
      <w:r>
        <w:rPr>
          <w:rFonts w:ascii="Arial Narrow" w:hAnsi="Arial Narrow" w:cs="Arial"/>
        </w:rPr>
        <w:t>assigne</w:t>
      </w:r>
      <w:r w:rsidRPr="007C1183">
        <w:rPr>
          <w:rFonts w:ascii="Arial Narrow" w:hAnsi="Arial Narrow" w:cs="Arial"/>
        </w:rPr>
        <w:t xml:space="preserve">d </w:t>
      </w:r>
      <w:r>
        <w:rPr>
          <w:rFonts w:ascii="Arial Narrow" w:hAnsi="Arial Narrow" w:cs="Arial"/>
        </w:rPr>
        <w:t>5</w:t>
      </w:r>
      <w:r w:rsidRPr="007C1183">
        <w:rPr>
          <w:rFonts w:ascii="Arial Narrow" w:hAnsi="Arial Narrow" w:cs="Arial"/>
        </w:rPr>
        <w:t>%</w:t>
      </w:r>
    </w:p>
    <w:p w14:paraId="225E409F" w14:textId="4AED060E" w:rsidR="004F0BFD" w:rsidRDefault="004F0BFD" w:rsidP="00BC38B4">
      <w:pPr>
        <w:pStyle w:val="Level1"/>
        <w:ind w:left="720" w:firstLine="0"/>
        <w:rPr>
          <w:rFonts w:ascii="Arial Narrow" w:hAnsi="Arial Narrow" w:cs="Arial"/>
        </w:rPr>
      </w:pPr>
    </w:p>
    <w:p w14:paraId="020E26B3" w14:textId="77777777" w:rsidR="00D0069F" w:rsidRPr="007C1183" w:rsidRDefault="00D0069F" w:rsidP="00BC38B4">
      <w:pPr>
        <w:pStyle w:val="Level1"/>
        <w:ind w:left="720" w:firstLine="0"/>
        <w:rPr>
          <w:rFonts w:ascii="Arial Narrow" w:hAnsi="Arial Narrow" w:cs="Arial"/>
        </w:rPr>
      </w:pPr>
    </w:p>
    <w:p w14:paraId="773A54EE" w14:textId="0F259F2C" w:rsidR="00693784" w:rsidRPr="007C1183" w:rsidRDefault="00FE1DBB" w:rsidP="00FE69BA">
      <w:pPr>
        <w:autoSpaceDE w:val="0"/>
        <w:autoSpaceDN w:val="0"/>
        <w:adjustRightInd w:val="0"/>
        <w:ind w:firstLine="72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lastRenderedPageBreak/>
        <w:t>Learning Outcomes:</w:t>
      </w:r>
    </w:p>
    <w:p w14:paraId="0BFDFBF4" w14:textId="44E8960A" w:rsidR="00FE1DBB" w:rsidRPr="007C1183" w:rsidRDefault="00FE1DBB" w:rsidP="00FE1DBB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  <w:r w:rsidRPr="007C1183">
        <w:rPr>
          <w:rFonts w:ascii="Arial Narrow" w:hAnsi="Arial Narrow" w:cs="Arial"/>
          <w:color w:val="000000"/>
        </w:rPr>
        <w:tab/>
        <w:t>Learn proper safety procedures and safety equipment use around radiation producing devices.</w:t>
      </w:r>
    </w:p>
    <w:p w14:paraId="3A7F66A4" w14:textId="29D0D839" w:rsidR="00FE1DBB" w:rsidRPr="007C1183" w:rsidRDefault="00FE1DBB" w:rsidP="00FE1DBB">
      <w:pPr>
        <w:autoSpaceDE w:val="0"/>
        <w:autoSpaceDN w:val="0"/>
        <w:adjustRightInd w:val="0"/>
        <w:rPr>
          <w:rFonts w:ascii="Arial Narrow" w:hAnsi="Arial Narrow" w:cs="Arial"/>
          <w:b/>
          <w:color w:val="000000"/>
        </w:rPr>
      </w:pPr>
      <w:r w:rsidRPr="007C1183">
        <w:rPr>
          <w:rFonts w:ascii="Arial Narrow" w:hAnsi="Arial Narrow" w:cs="Arial"/>
          <w:color w:val="000000"/>
        </w:rPr>
        <w:tab/>
        <w:t>Use effective communication skills.</w:t>
      </w:r>
    </w:p>
    <w:p w14:paraId="501735C6" w14:textId="4C03CD56" w:rsidR="00FE1DBB" w:rsidRPr="007C1183" w:rsidRDefault="00FE1DBB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  <w:r w:rsidRPr="007C1183">
        <w:rPr>
          <w:rFonts w:ascii="Arial Narrow" w:hAnsi="Arial Narrow" w:cs="Arial"/>
          <w:b/>
          <w:color w:val="000000"/>
        </w:rPr>
        <w:tab/>
      </w:r>
      <w:r w:rsidRPr="007C1183">
        <w:rPr>
          <w:rFonts w:ascii="Arial Narrow" w:hAnsi="Arial Narrow" w:cs="Arial"/>
          <w:color w:val="000000"/>
        </w:rPr>
        <w:t>Demonstrate efficient patient scheduling for radiographic studies.</w:t>
      </w:r>
    </w:p>
    <w:p w14:paraId="5EF50D15" w14:textId="48E932C9" w:rsidR="00FE1DBB" w:rsidRPr="007C1183" w:rsidRDefault="00FE1DBB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  <w:r w:rsidRPr="007C1183">
        <w:rPr>
          <w:rFonts w:ascii="Arial Narrow" w:hAnsi="Arial Narrow" w:cs="Arial"/>
          <w:color w:val="000000"/>
        </w:rPr>
        <w:tab/>
        <w:t>Utilize different forms of conflict resolution.</w:t>
      </w:r>
    </w:p>
    <w:p w14:paraId="1882007C" w14:textId="354E1AFE" w:rsidR="00FE1DBB" w:rsidRPr="007C1183" w:rsidRDefault="00FE1DBB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  <w:r w:rsidRPr="007C1183">
        <w:rPr>
          <w:rFonts w:ascii="Arial Narrow" w:hAnsi="Arial Narrow" w:cs="Arial"/>
          <w:color w:val="000000"/>
        </w:rPr>
        <w:tab/>
      </w:r>
      <w:r w:rsidR="00AB4308" w:rsidRPr="007C1183">
        <w:rPr>
          <w:rFonts w:ascii="Arial Narrow" w:hAnsi="Arial Narrow" w:cs="Arial"/>
          <w:color w:val="000000"/>
        </w:rPr>
        <w:t>Show proficiency in current radiographic technologies.</w:t>
      </w:r>
    </w:p>
    <w:p w14:paraId="4980CB20" w14:textId="77777777" w:rsidR="00FE1DBB" w:rsidRPr="007C1183" w:rsidRDefault="00FE1DBB" w:rsidP="00872942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13D930C4" w14:textId="77777777" w:rsidR="00EA466A" w:rsidRPr="007C1183" w:rsidRDefault="00EA466A" w:rsidP="00EA466A">
      <w:pPr>
        <w:autoSpaceDE w:val="0"/>
        <w:autoSpaceDN w:val="0"/>
        <w:adjustRightInd w:val="0"/>
        <w:rPr>
          <w:rFonts w:ascii="Arial Narrow" w:hAnsi="Arial Narrow" w:cs="Arial"/>
          <w:color w:val="000000"/>
        </w:rPr>
      </w:pPr>
    </w:p>
    <w:p w14:paraId="43EEFEDC" w14:textId="77777777" w:rsidR="000D15C6" w:rsidRDefault="000D15C6" w:rsidP="000D15C6">
      <w:pPr>
        <w:autoSpaceDE w:val="0"/>
        <w:autoSpaceDN w:val="0"/>
        <w:adjustRightInd w:val="0"/>
        <w:rPr>
          <w:rFonts w:ascii="Arial Narrow" w:hAnsi="Arial Narrow" w:cs="Tahoma"/>
          <w:color w:val="000000"/>
        </w:rPr>
      </w:pPr>
      <w:r>
        <w:rPr>
          <w:rFonts w:ascii="Arial Narrow" w:hAnsi="Arial Narrow" w:cs="Tahoma"/>
          <w:color w:val="000000"/>
        </w:rPr>
        <w:t>________      ________________________________</w:t>
      </w:r>
      <w:r>
        <w:rPr>
          <w:rFonts w:ascii="Arial Narrow" w:hAnsi="Arial Narrow" w:cs="Tahoma"/>
          <w:color w:val="000000"/>
        </w:rPr>
        <w:tab/>
        <w:t>________________</w:t>
      </w:r>
    </w:p>
    <w:p w14:paraId="42B41703" w14:textId="77777777" w:rsidR="000D15C6" w:rsidRDefault="000D15C6" w:rsidP="000D15C6">
      <w:pPr>
        <w:rPr>
          <w:rFonts w:ascii="Arial Narrow" w:hAnsi="Arial Narrow" w:cs="Tahoma"/>
        </w:rPr>
      </w:pPr>
      <w:r>
        <w:rPr>
          <w:rFonts w:ascii="Arial Narrow" w:hAnsi="Arial Narrow" w:cs="Tahoma"/>
          <w:i/>
          <w:iCs/>
          <w:color w:val="000000"/>
        </w:rPr>
        <w:t>Date</w:t>
      </w:r>
      <w:r>
        <w:rPr>
          <w:rFonts w:ascii="Arial Narrow" w:hAnsi="Arial Narrow" w:cs="Tahoma"/>
          <w:color w:val="000000"/>
        </w:rPr>
        <w:t xml:space="preserve">                </w:t>
      </w:r>
      <w:r>
        <w:rPr>
          <w:rFonts w:ascii="Arial Narrow" w:hAnsi="Arial Narrow" w:cs="Tahoma"/>
          <w:i/>
          <w:iCs/>
          <w:color w:val="000000"/>
        </w:rPr>
        <w:t>Signature of Immediate Supervisor</w:t>
      </w:r>
      <w:r>
        <w:rPr>
          <w:rFonts w:ascii="Arial Narrow" w:hAnsi="Arial Narrow" w:cs="Tahoma"/>
          <w:color w:val="000000"/>
        </w:rPr>
        <w:t xml:space="preserve">         </w:t>
      </w:r>
      <w:r>
        <w:rPr>
          <w:rFonts w:ascii="Arial Narrow" w:hAnsi="Arial Narrow" w:cs="Tahoma"/>
          <w:color w:val="000000"/>
        </w:rPr>
        <w:tab/>
        <w:t xml:space="preserve">                     </w:t>
      </w:r>
      <w:r>
        <w:rPr>
          <w:rFonts w:ascii="Arial Narrow" w:hAnsi="Arial Narrow" w:cs="Tahoma"/>
          <w:i/>
          <w:iCs/>
          <w:color w:val="000000"/>
        </w:rPr>
        <w:t>Title</w:t>
      </w:r>
    </w:p>
    <w:p w14:paraId="11E3A6CF" w14:textId="77777777" w:rsidR="000D15C6" w:rsidRDefault="000D15C6" w:rsidP="000D15C6">
      <w:pPr>
        <w:autoSpaceDE w:val="0"/>
        <w:autoSpaceDN w:val="0"/>
        <w:adjustRightInd w:val="0"/>
        <w:rPr>
          <w:rFonts w:ascii="Arial Narrow" w:hAnsi="Arial Narrow" w:cs="Tahoma"/>
          <w:color w:val="000000"/>
        </w:rPr>
      </w:pPr>
    </w:p>
    <w:p w14:paraId="65830912" w14:textId="77777777" w:rsidR="000D15C6" w:rsidRDefault="000D15C6" w:rsidP="000D15C6">
      <w:pPr>
        <w:autoSpaceDE w:val="0"/>
        <w:autoSpaceDN w:val="0"/>
        <w:adjustRightInd w:val="0"/>
        <w:rPr>
          <w:rFonts w:ascii="Arial Narrow" w:hAnsi="Arial Narrow" w:cs="Tahoma"/>
          <w:color w:val="000000"/>
        </w:rPr>
      </w:pPr>
      <w:r>
        <w:rPr>
          <w:rFonts w:ascii="Arial Narrow" w:hAnsi="Arial Narrow" w:cs="Tahoma"/>
          <w:color w:val="000000"/>
        </w:rPr>
        <w:t>________     _____________________________</w:t>
      </w:r>
    </w:p>
    <w:p w14:paraId="6EFFE861" w14:textId="77777777" w:rsidR="000D15C6" w:rsidRDefault="000D15C6" w:rsidP="000D15C6">
      <w:pPr>
        <w:autoSpaceDE w:val="0"/>
        <w:autoSpaceDN w:val="0"/>
        <w:adjustRightInd w:val="0"/>
        <w:rPr>
          <w:rFonts w:ascii="Arial Narrow" w:hAnsi="Arial Narrow" w:cs="Tahoma"/>
          <w:color w:val="000000"/>
        </w:rPr>
      </w:pPr>
      <w:r>
        <w:rPr>
          <w:rFonts w:ascii="Arial Narrow" w:hAnsi="Arial Narrow" w:cs="Tahoma"/>
          <w:i/>
          <w:iCs/>
          <w:color w:val="000000"/>
        </w:rPr>
        <w:t>Date</w:t>
      </w:r>
      <w:r>
        <w:rPr>
          <w:rFonts w:ascii="Arial Narrow" w:hAnsi="Arial Narrow" w:cs="Tahoma"/>
          <w:color w:val="000000"/>
        </w:rPr>
        <w:t xml:space="preserve">                </w:t>
      </w:r>
      <w:r>
        <w:rPr>
          <w:rFonts w:ascii="Arial Narrow" w:hAnsi="Arial Narrow" w:cs="Tahoma"/>
          <w:i/>
          <w:iCs/>
          <w:color w:val="000000"/>
        </w:rPr>
        <w:t>Signature of Employee</w:t>
      </w:r>
      <w:r>
        <w:rPr>
          <w:rFonts w:ascii="Arial Narrow" w:hAnsi="Arial Narrow" w:cs="Tahoma"/>
          <w:color w:val="000000"/>
        </w:rPr>
        <w:t xml:space="preserve">   </w:t>
      </w:r>
    </w:p>
    <w:p w14:paraId="6A82C034" w14:textId="77777777" w:rsidR="000D15C6" w:rsidRDefault="000D15C6" w:rsidP="000D15C6">
      <w:pPr>
        <w:rPr>
          <w:rFonts w:ascii="Arial Narrow" w:hAnsi="Arial Narrow" w:cs="Tahoma"/>
          <w:color w:val="000000"/>
        </w:rPr>
      </w:pPr>
    </w:p>
    <w:p w14:paraId="753667F7" w14:textId="1BFFEB35" w:rsidR="00872942" w:rsidRPr="007C1183" w:rsidRDefault="00872942" w:rsidP="000D15C6">
      <w:pPr>
        <w:autoSpaceDE w:val="0"/>
        <w:autoSpaceDN w:val="0"/>
        <w:adjustRightInd w:val="0"/>
        <w:ind w:firstLine="720"/>
        <w:rPr>
          <w:rFonts w:ascii="Arial Narrow" w:hAnsi="Arial Narrow" w:cs="Arial"/>
          <w:color w:val="000000"/>
        </w:rPr>
      </w:pPr>
    </w:p>
    <w:sectPr w:rsidR="00872942" w:rsidRPr="007C1183" w:rsidSect="007C1183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CC8211FA"/>
    <w:lvl w:ilvl="0">
      <w:numFmt w:val="bullet"/>
      <w:lvlText w:val="*"/>
      <w:lvlJc w:val="left"/>
    </w:lvl>
  </w:abstractNum>
  <w:abstractNum w:abstractNumId="1" w15:restartNumberingAfterBreak="0">
    <w:nsid w:val="27312B5D"/>
    <w:multiLevelType w:val="hybridMultilevel"/>
    <w:tmpl w:val="F05CBCC8"/>
    <w:lvl w:ilvl="0" w:tplc="AD9EF2AA">
      <w:start w:val="10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D01D8A"/>
    <w:multiLevelType w:val="hybridMultilevel"/>
    <w:tmpl w:val="B6F2DE0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"/>
        <w:legacy w:legacy="1" w:legacySpace="0" w:legacyIndent="720"/>
        <w:lvlJc w:val="left"/>
        <w:pPr>
          <w:ind w:left="1440" w:hanging="720"/>
        </w:pPr>
        <w:rPr>
          <w:rFonts w:ascii="Wingdings" w:hAnsi="Wingdings" w:hint="default"/>
        </w:rPr>
      </w:lvl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zE1MjA1NjU3MTZX0lEKTi0uzszPAykwqgUAFfOdWiwAAAA="/>
  </w:docVars>
  <w:rsids>
    <w:rsidRoot w:val="00872942"/>
    <w:rsid w:val="00033361"/>
    <w:rsid w:val="000428BA"/>
    <w:rsid w:val="000D15C6"/>
    <w:rsid w:val="00155351"/>
    <w:rsid w:val="00163BEA"/>
    <w:rsid w:val="0019508D"/>
    <w:rsid w:val="0028060C"/>
    <w:rsid w:val="0028158F"/>
    <w:rsid w:val="002F0B3B"/>
    <w:rsid w:val="00333228"/>
    <w:rsid w:val="00392DCC"/>
    <w:rsid w:val="003B3F5D"/>
    <w:rsid w:val="003C2522"/>
    <w:rsid w:val="004157AD"/>
    <w:rsid w:val="0041790C"/>
    <w:rsid w:val="0047705B"/>
    <w:rsid w:val="004F089D"/>
    <w:rsid w:val="004F0BFD"/>
    <w:rsid w:val="005851E1"/>
    <w:rsid w:val="00594824"/>
    <w:rsid w:val="005A65FD"/>
    <w:rsid w:val="005D057E"/>
    <w:rsid w:val="00674F2E"/>
    <w:rsid w:val="00693784"/>
    <w:rsid w:val="006D0B54"/>
    <w:rsid w:val="0071120A"/>
    <w:rsid w:val="00764935"/>
    <w:rsid w:val="00773E8E"/>
    <w:rsid w:val="007C1183"/>
    <w:rsid w:val="00872942"/>
    <w:rsid w:val="00874ED8"/>
    <w:rsid w:val="008E401D"/>
    <w:rsid w:val="009D4BBF"/>
    <w:rsid w:val="00A068BC"/>
    <w:rsid w:val="00AB4308"/>
    <w:rsid w:val="00AB52F1"/>
    <w:rsid w:val="00B35219"/>
    <w:rsid w:val="00B52160"/>
    <w:rsid w:val="00B543B8"/>
    <w:rsid w:val="00BC38B4"/>
    <w:rsid w:val="00BC4DAB"/>
    <w:rsid w:val="00C039F7"/>
    <w:rsid w:val="00C95772"/>
    <w:rsid w:val="00CD7623"/>
    <w:rsid w:val="00D0069F"/>
    <w:rsid w:val="00D0625D"/>
    <w:rsid w:val="00D24B65"/>
    <w:rsid w:val="00E2716D"/>
    <w:rsid w:val="00E608CF"/>
    <w:rsid w:val="00E6536B"/>
    <w:rsid w:val="00EA466A"/>
    <w:rsid w:val="00EB77FE"/>
    <w:rsid w:val="00F01F13"/>
    <w:rsid w:val="00F31D56"/>
    <w:rsid w:val="00FE1DBB"/>
    <w:rsid w:val="00FE6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C647B7"/>
  <w15:chartTrackingRefBased/>
  <w15:docId w15:val="{B879856B-F434-47C4-9EC9-B8E92BE5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bodytext">
    <w:name w:val="subbodytext"/>
    <w:basedOn w:val="DefaultParagraphFont"/>
    <w:rsid w:val="00872942"/>
  </w:style>
  <w:style w:type="paragraph" w:customStyle="1" w:styleId="Level1">
    <w:name w:val="Level 1"/>
    <w:basedOn w:val="Normal"/>
    <w:rsid w:val="005A65FD"/>
    <w:pPr>
      <w:widowControl w:val="0"/>
      <w:autoSpaceDE w:val="0"/>
      <w:autoSpaceDN w:val="0"/>
      <w:adjustRightInd w:val="0"/>
      <w:ind w:left="1440" w:hanging="720"/>
    </w:pPr>
  </w:style>
  <w:style w:type="character" w:styleId="Hyperlink">
    <w:name w:val="Hyperlink"/>
    <w:rsid w:val="003C2522"/>
    <w:rPr>
      <w:color w:val="0000FF"/>
      <w:u w:val="single"/>
    </w:rPr>
  </w:style>
  <w:style w:type="character" w:styleId="CommentReference">
    <w:name w:val="annotation reference"/>
    <w:rsid w:val="00D06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62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625D"/>
  </w:style>
  <w:style w:type="paragraph" w:styleId="CommentSubject">
    <w:name w:val="annotation subject"/>
    <w:basedOn w:val="CommentText"/>
    <w:next w:val="CommentText"/>
    <w:link w:val="CommentSubjectChar"/>
    <w:rsid w:val="00D0625D"/>
    <w:rPr>
      <w:b/>
      <w:bCs/>
    </w:rPr>
  </w:style>
  <w:style w:type="character" w:customStyle="1" w:styleId="CommentSubjectChar">
    <w:name w:val="Comment Subject Char"/>
    <w:link w:val="CommentSubject"/>
    <w:rsid w:val="00D0625D"/>
    <w:rPr>
      <w:b/>
      <w:bCs/>
    </w:rPr>
  </w:style>
  <w:style w:type="paragraph" w:styleId="BalloonText">
    <w:name w:val="Balloon Text"/>
    <w:basedOn w:val="Normal"/>
    <w:link w:val="BalloonTextChar"/>
    <w:rsid w:val="00D062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0625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E1D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BE5F6-F63C-49A5-AEF7-45775C3B1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terinary Medical Teaching Hospital</vt:lpstr>
    </vt:vector>
  </TitlesOfParts>
  <Company>Texas A&amp;M University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y Medical Teaching Hospital</dc:title>
  <dc:subject/>
  <dc:creator>Bruce Worley</dc:creator>
  <cp:keywords/>
  <cp:lastModifiedBy>Alyssa Barry</cp:lastModifiedBy>
  <cp:revision>2</cp:revision>
  <cp:lastPrinted>2018-10-04T17:44:00Z</cp:lastPrinted>
  <dcterms:created xsi:type="dcterms:W3CDTF">2019-08-20T17:09:00Z</dcterms:created>
  <dcterms:modified xsi:type="dcterms:W3CDTF">2019-08-20T17:09:00Z</dcterms:modified>
</cp:coreProperties>
</file>